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Bangalore</w:t>
      </w:r>
    </w:p>
    <w:bookmarkStart w:id="25" w:name="X6f0e057985e2755f9c0720fcd2d7c469994ae7c"/>
    <w:p>
      <w:pPr>
        <w:pStyle w:val="Heading1"/>
      </w:pPr>
      <w:r>
        <w:t xml:space="preserve">Cover Letter for Academic Researcher Position</w:t>
      </w:r>
    </w:p>
    <w:p>
      <w:pPr>
        <w:pStyle w:val="FirstParagraph"/>
      </w:pPr>
      <w:r>
        <w:t xml:space="preserve">Dear [Hiring Manager's Name],</w:t>
      </w:r>
    </w:p>
    <w:p>
      <w:pPr>
        <w:pStyle w:val="BodyText"/>
      </w:pPr>
      <w:r>
        <w:t xml:space="preserve">I am writing to express my interest in the Academic Researcher position at [Institution Name] in India, Bangalore. As a dedicated researcher with a passion for advancing knowledge and fostering innovation, I am eager to contribute my expertise and enthusiasm to a dynamic academic community. Bangalore, often referred to as the "Silicon Valley of India," is a hub of technological and scientific excellence, and I am particularly inspired by the opportunities this vibrant city offers for interdisciplinary collaboration and impactful research.</w:t>
      </w:r>
    </w:p>
    <w:bookmarkStart w:id="20" w:name="Xffebf5953b3d31bca048647bbea80d4f112d77b"/>
    <w:p>
      <w:pPr>
        <w:pStyle w:val="Heading2"/>
      </w:pPr>
      <w:r>
        <w:t xml:space="preserve">Academic Background and Research Expertise</w:t>
      </w:r>
    </w:p>
    <w:p>
      <w:pPr>
        <w:pStyle w:val="FirstParagraph"/>
      </w:pPr>
      <w:r>
        <w:t xml:space="preserve">My academic journey has been deeply rooted in [Your Field of Study], where I have developed a robust foundation in both theoretical and applied research. I hold a [Your Degree, e.g., PhD/Master’s] from [University Name], where my dissertation focused on [Specific Research Topic]. This work not only earned me recognition through awards such as [Award Name] but also solidified my commitment to addressing real-world challenges through rigorous scientific inquiry.</w:t>
      </w:r>
    </w:p>
    <w:p>
      <w:pPr>
        <w:pStyle w:val="BodyText"/>
      </w:pPr>
      <w:r>
        <w:t xml:space="preserve">Throughout my career, I have prioritized interdisciplinary research, bridging gaps between [Your Field] and related disciplines such as [e.g., data science, environmental studies, or biotechnology]. For instance, my recent work on [Specific Project/Topic] involved collaborating with teams from diverse backgrounds to develop innovative solutions for [specific problem]. This experience underscored the importance of fostering a collaborative environment—something I believe is essential for driving progress in academia.</w:t>
      </w:r>
    </w:p>
    <w:bookmarkEnd w:id="20"/>
    <w:bookmarkStart w:id="21" w:name="research-contributions-and-achievements"/>
    <w:p>
      <w:pPr>
        <w:pStyle w:val="Heading2"/>
      </w:pPr>
      <w:r>
        <w:t xml:space="preserve">Research Contributions and Achievements</w:t>
      </w:r>
    </w:p>
    <w:p>
      <w:pPr>
        <w:pStyle w:val="FirstParagraph"/>
      </w:pPr>
      <w:r>
        <w:t xml:space="preserve">I have published extensively in peer-reviewed journals, including [Journal Names], and have presented my findings at prestigious conferences such as [Conference Name]. One of my most significant contributions has been [describe a key achievement, e.g., "developing a novel algorithm for predictive modeling in renewable energy systems," or "advocating for sustainable practices in urban planning"]. These efforts have not only advanced the field but also influenced policy and industry practices.</w:t>
      </w:r>
    </w:p>
    <w:p>
      <w:pPr>
        <w:pStyle w:val="BodyText"/>
      </w:pPr>
      <w:r>
        <w:t xml:space="preserve">In addition to my individual work, I have mentored undergraduate and graduate students, guiding them through the research process and instilling in them a passion for discovery. I believe that nurturing future researchers is as critical as conducting groundbreaking studies, and I am committed to fostering an inclusive and supportive academic environment.</w:t>
      </w:r>
    </w:p>
    <w:bookmarkEnd w:id="21"/>
    <w:bookmarkStart w:id="22" w:name="why-india-bangalore"/>
    <w:p>
      <w:pPr>
        <w:pStyle w:val="Heading2"/>
      </w:pPr>
      <w:r>
        <w:t xml:space="preserve">Why India Bangalore?</w:t>
      </w:r>
    </w:p>
    <w:p>
      <w:pPr>
        <w:pStyle w:val="FirstParagraph"/>
      </w:pPr>
      <w:r>
        <w:t xml:space="preserve">India Bangalore has long been a beacon of innovation, home to leading institutions such as the Indian Institute of Science (IISc), the International Crops Research Institute for the Semi-Arid Tropics (ICRISAT), and a thriving ecosystem of startups and technology firms. The city's unique blend of tradition and modernity creates an ideal setting for academic researchers to thrive. I am particularly drawn to [Institution Name]’s mission to [mention specific mission or goal of the institution], which aligns closely with my own research philosophy.</w:t>
      </w:r>
    </w:p>
    <w:p>
      <w:pPr>
        <w:pStyle w:val="BodyText"/>
      </w:pPr>
      <w:r>
        <w:t xml:space="preserve">Moreover, Bangalore’s diverse cultural landscape and growing emphasis on sustainability and technology offer unparalleled opportunities for impactful research. For example, the city's efforts to address urbanization challenges through smart infrastructure or its focus on renewable energy present fertile ground for collaborative projects. I am eager to contribute my skills in [Your Specialization] to support these initiatives and help drive meaningful change.</w:t>
      </w:r>
    </w:p>
    <w:bookmarkEnd w:id="22"/>
    <w:bookmarkStart w:id="23" w:name="alignment-with-institutional-values"/>
    <w:p>
      <w:pPr>
        <w:pStyle w:val="Heading2"/>
      </w:pPr>
      <w:r>
        <w:t xml:space="preserve">Alignment with Institutional Values</w:t>
      </w:r>
    </w:p>
    <w:p>
      <w:pPr>
        <w:pStyle w:val="FirstParagraph"/>
      </w:pPr>
      <w:r>
        <w:t xml:space="preserve">I understand that [Institution Name] values [mention specific values, e.g., "innovation," "interdisciplinary collaboration," or "community engagement"]. My research approach embodies these principles. For instance, my work on [Specific Project] involved partnerships with [e.g., industry leaders, NGOs, or government agencies], demonstrating my ability to translate academic insights into practical applications. I am confident that my ability to collaborate across sectors will enable me to make a tangible contribution to your institution’s goals.</w:t>
      </w:r>
    </w:p>
    <w:p>
      <w:pPr>
        <w:pStyle w:val="BodyText"/>
      </w:pPr>
      <w:r>
        <w:t xml:space="preserve">Additionally, I am committed to promoting diversity and inclusion in academia. Having worked with teams from various cultural and academic backgrounds, I understand the importance of creating an environment where all voices are heard. I am particularly interested in [Institution Name]’s initiatives related to [specific program or goal], and I hope to play a role in advancing these efforts.</w:t>
      </w:r>
    </w:p>
    <w:bookmarkEnd w:id="23"/>
    <w:bookmarkStart w:id="24" w:name="conclusion"/>
    <w:p>
      <w:pPr>
        <w:pStyle w:val="Heading2"/>
      </w:pPr>
      <w:r>
        <w:t xml:space="preserve">Conclusion</w:t>
      </w:r>
    </w:p>
    <w:p>
      <w:pPr>
        <w:pStyle w:val="FirstParagraph"/>
      </w:pPr>
      <w:r>
        <w:t xml:space="preserve">In conclusion, I am enthusiastic about the opportunity to join [Institution Name] as an Academic Researcher in India Bangalore. My academic background, research achievements, and passion for fostering innovation align perfectly with the institution’s vision. I am confident that my skills and experiences will enable me to contribute meaningfully to your research community while benefiting from the unique opportunities this dynamic city has to offer.</w:t>
      </w:r>
    </w:p>
    <w:p>
      <w:pPr>
        <w:pStyle w:val="BodyText"/>
      </w:pPr>
      <w:r>
        <w:t xml:space="preserve">Thank you for considering my application. I would be delighted to discuss how my background and aspirations align with the goals of [Institution Name]. Please feel free to contact me at [Your Phone Number] or [Your Email Address] at your earliest convenience. I look forward to the possibility of contributing to the academic excellence that Bangalore is renowned for.</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 - India Bangalore</dc:title>
  <dc:creator/>
  <dc:language>en</dc:language>
  <cp:keywords/>
  <dcterms:created xsi:type="dcterms:W3CDTF">2026-07-23T12:08:00Z</dcterms:created>
  <dcterms:modified xsi:type="dcterms:W3CDTF">2026-07-23T12:08:00Z</dcterms:modified>
</cp:coreProperties>
</file>

<file path=docProps/custom.xml><?xml version="1.0" encoding="utf-8"?>
<Properties xmlns="http://schemas.openxmlformats.org/officeDocument/2006/custom-properties" xmlns:vt="http://schemas.openxmlformats.org/officeDocument/2006/docPropsVTypes"/>
</file>